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f</w:t>
      </w:r>
      <w:r>
        <w:t xml:space="preserve"> </w:t>
      </w:r>
      <w:r>
        <w:t xml:space="preserve">Position</w:t>
      </w:r>
      <w:r>
        <w:t xml:space="preserve"> </w:t>
      </w:r>
      <w:r>
        <w:t xml:space="preserve">in</w:t>
      </w:r>
      <w:r>
        <w:t xml:space="preserve"> </w:t>
      </w:r>
      <w:r>
        <w:t xml:space="preserve">China</w:t>
      </w:r>
      <w:r>
        <w:t xml:space="preserve"> </w:t>
      </w:r>
      <w:r>
        <w:t xml:space="preserve">Beijing</w:t>
      </w:r>
    </w:p>
    <w:bookmarkStart w:id="20" w:name="cover-letter"/>
    <w:p>
      <w:pPr>
        <w:pStyle w:val="Heading1"/>
      </w:pPr>
      <w:r>
        <w:t xml:space="preserve">Cover Letter</w:t>
      </w:r>
    </w:p>
    <w:p>
      <w:pPr>
        <w:pStyle w:val="FirstParagraph"/>
      </w:pPr>
      <w:r>
        <w:t xml:space="preserve">Dear Hiring Committee,</w:t>
      </w:r>
    </w:p>
    <w:p>
      <w:pPr>
        <w:pStyle w:val="BodyText"/>
      </w:pPr>
      <w:r>
        <w:t xml:space="preserve">I am writing to express my sincere interest in the Chef position at your esteemed establishment in China Beijing. As a passionate and experienced culinary professional with a deep appreciation for Chinese cuisine, I am eager to contribute my skills, creativity, and dedication to your team. This opportunity represents an exciting chapter in my career, and I am confident that my background as a Chef, combined with my cultural sensitivity and adaptability, aligns perfectly with the values of your restaurant.</w:t>
      </w:r>
    </w:p>
    <w:p>
      <w:pPr>
        <w:pStyle w:val="BodyText"/>
      </w:pPr>
      <w:r>
        <w:t xml:space="preserve">With over [X years] of experience in the culinary field, I have honed my expertise in crafting exquisite dishes that blend innovation with tradition. My journey as a Chef has taken me through diverse kitchens, from bustling urban restaurants to intimate dining spaces, where I have developed a keen understanding of both global and regional cuisines. However, it is my particular fascination with Chinese cooking that has shaped my professional identity. The rich history, intricate techniques, and vibrant flavors of Chinese cuisine have inspired me to continuously refine my skills and deepen my knowledge.</w:t>
      </w:r>
    </w:p>
    <w:p>
      <w:pPr>
        <w:pStyle w:val="BodyText"/>
      </w:pPr>
      <w:r>
        <w:t xml:space="preserve">As a Chef in China Beijing, I understand the importance of respecting local culinary traditions while embracing the city’s dynamic food culture. Beijing is a melting pot of flavors, where centuries-old recipes coexist with modern gastronomic trends. My experience working with regional specialties such as Peking duck, jiaozi (dumplings), and xiaolongbao (soup dumplings) has taught me to appreciate the delicate balance of textures and ingredients that define Chinese cuisine. I am particularly drawn to the artistry of wok cooking, the precision of dim sum preparation, and the communal spirit of meals that bring people together. These elements not only shape my approach to cooking but also reflect my commitment to creating unforgettable dining experiences.</w:t>
      </w:r>
    </w:p>
    <w:p>
      <w:pPr>
        <w:pStyle w:val="BodyText"/>
      </w:pPr>
      <w:r>
        <w:t xml:space="preserve">What sets me apart as a Chef is my ability to adapt and innovate while staying true to cultural authenticity. In previous roles, I have collaborated with local suppliers and chefs to source seasonal ingredients, ensuring that every dish reflects the freshness and integrity of Chinese culinary practices. For example, during my time at [Previous Restaurant or Establishment], I led a team in developing a menu that highlighted the flavors of Sichuan and Hunan provinces, incorporating spices like sichuan peppercorns and fermented black beans to create bold, aromatic dishes. This project not only received rave reviews but also deepened my understanding of how regional diversity enriches Chinese cuisine.</w:t>
      </w:r>
    </w:p>
    <w:p>
      <w:pPr>
        <w:pStyle w:val="BodyText"/>
      </w:pPr>
      <w:r>
        <w:t xml:space="preserve">Working in China Beijing offers a unique opportunity to engage with a city that is both historic and forward-thinking. As a Chef, I am excited about the prospect of contributing to this vibrant culinary landscape by blending traditional techniques with contemporary trends. I have always been fascinated by the way Beijing’s food culture evolves—whether it’s through the resurgence of street food or the rise of fine dining that honors its roots. My goal is to create dishes that honor this legacy while appealing to a modern audience, ensuring that every guest leaves with a sense of connection to the culture and craftsmanship behind each plate.</w:t>
      </w:r>
    </w:p>
    <w:p>
      <w:pPr>
        <w:pStyle w:val="BodyText"/>
      </w:pPr>
      <w:r>
        <w:t xml:space="preserve">One of my core strengths as a Chef is my ability to lead and inspire teams. I believe that a successful kitchen operates like a well-oiled machine, where communication, collaboration, and mutual respect are paramount. In my previous roles, I have mentored junior chefs, coordinated with front-of-house staff to ensure seamless service, and maintained high standards of hygiene and efficiency. I am also adept at managing inventory, cost control, and menu development—skills that are essential for the smooth operation of any restaurant. My leadership style is rooted in empathy and a shared passion for food, which I believe fosters a positive work environment where creativity can thrive.</w:t>
      </w:r>
    </w:p>
    <w:p>
      <w:pPr>
        <w:pStyle w:val="BodyText"/>
      </w:pPr>
      <w:r>
        <w:t xml:space="preserve">In addition to my technical skills, I bring a strong cultural awareness that is critical when working in China Beijing. Understanding the nuances of local customs, such as the significance of certain dishes during festivals or the importance of hospitality in Chinese culture, allows me to create menus and experiences that resonate with both locals and international guests. For instance, I have previously incorporated traditional elements like tea pairings or seasonal ingredients into my dishes to enhance the overall dining experience. This attention to detail ensures that every meal is not just a feast for the palate but also a celebration of cultural heritage.</w:t>
      </w:r>
    </w:p>
    <w:p>
      <w:pPr>
        <w:pStyle w:val="BodyText"/>
      </w:pPr>
      <w:r>
        <w:t xml:space="preserve">As I look to the future, I am eager to bring my expertise as a Chef to your restaurant in China Beijing. The city’s culinary scene is constantly evolving, and I am excited about the opportunity to contribute my unique perspective while learning from the talents around me. I am confident that my dedication to excellence, combined with my passion for Chinese cuisine, will make me a valuable asset to your team. I would be honored to discuss how my background and vision align with your restaurant’s goals.</w:t>
      </w:r>
    </w:p>
    <w:p>
      <w:pPr>
        <w:pStyle w:val="BodyText"/>
      </w:pPr>
      <w:r>
        <w:t xml:space="preserve">Thank you for considering my application. I look forward to the possibility of contributing to the success of your establishment and sharing my love for cooking with the people of China Beijing. Please feel free to contact me at [Your Phone Number] or [Your Email Address] at your earliest convenience. I am available for an interview at your discretion and would be delighted to further discuss how I can contribute to your culinary team.</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f Position in China Beijing</dc:title>
  <dc:creator/>
  <cp:keywords/>
  <dcterms:created xsi:type="dcterms:W3CDTF">2025-12-11T14:29:32Z</dcterms:created>
  <dcterms:modified xsi:type="dcterms:W3CDTF">2025-12-11T14:29:32Z</dcterms:modified>
</cp:coreProperties>
</file>

<file path=docProps/custom.xml><?xml version="1.0" encoding="utf-8"?>
<Properties xmlns="http://schemas.openxmlformats.org/officeDocument/2006/custom-properties" xmlns:vt="http://schemas.openxmlformats.org/officeDocument/2006/docPropsVTypes"/>
</file>